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1208A" w14:textId="55E94961" w:rsidR="00FC6597" w:rsidRPr="00FC6597" w:rsidRDefault="00FC6597" w:rsidP="00FC6597">
      <w:pPr>
        <w:spacing w:line="360" w:lineRule="auto"/>
        <w:rPr>
          <w:rFonts w:ascii="Arial" w:hAnsi="Arial" w:cs="Arial"/>
          <w:i/>
          <w:iCs/>
        </w:rPr>
      </w:pPr>
      <w:r w:rsidRPr="00FC6597">
        <w:rPr>
          <w:rFonts w:ascii="Arial" w:hAnsi="Arial" w:cs="Arial"/>
          <w:i/>
          <w:iCs/>
        </w:rPr>
        <w:t xml:space="preserve">Select an ethnic minority group that is represented in the United States (American Indian/Alaskan Native, Asian American, Black/African American, Hispanic/Latino, Native Hawaiian, or Pacific Islander). Using health information available from Healthy People, the CDC, and other relevant government websites, </w:t>
      </w:r>
      <w:proofErr w:type="spellStart"/>
      <w:r w:rsidRPr="00FC6597">
        <w:rPr>
          <w:rFonts w:ascii="Arial" w:hAnsi="Arial" w:cs="Arial"/>
          <w:i/>
          <w:iCs/>
        </w:rPr>
        <w:t>analyze</w:t>
      </w:r>
      <w:proofErr w:type="spellEnd"/>
      <w:r w:rsidRPr="00FC6597">
        <w:rPr>
          <w:rFonts w:ascii="Arial" w:hAnsi="Arial" w:cs="Arial"/>
          <w:i/>
          <w:iCs/>
        </w:rPr>
        <w:t xml:space="preserve"> the health status </w:t>
      </w:r>
      <w:r>
        <w:rPr>
          <w:rFonts w:ascii="Arial" w:hAnsi="Arial" w:cs="Arial"/>
          <w:i/>
          <w:iCs/>
        </w:rPr>
        <w:t>of</w:t>
      </w:r>
      <w:r w:rsidRPr="00FC6597">
        <w:rPr>
          <w:rFonts w:ascii="Arial" w:hAnsi="Arial" w:cs="Arial"/>
          <w:i/>
          <w:iCs/>
        </w:rPr>
        <w:t xml:space="preserve"> this group.</w:t>
      </w:r>
    </w:p>
    <w:p w14:paraId="542A2307" w14:textId="77777777" w:rsidR="00FC6597" w:rsidRPr="00FC6597" w:rsidRDefault="00FC6597" w:rsidP="00FC6597">
      <w:pPr>
        <w:spacing w:line="360" w:lineRule="auto"/>
        <w:rPr>
          <w:rFonts w:ascii="Arial" w:hAnsi="Arial" w:cs="Arial"/>
          <w:i/>
          <w:iCs/>
        </w:rPr>
      </w:pPr>
      <w:r w:rsidRPr="00FC6597">
        <w:rPr>
          <w:rFonts w:ascii="Arial" w:hAnsi="Arial" w:cs="Arial"/>
          <w:i/>
          <w:iCs/>
        </w:rPr>
        <w:t>In a paper of 1,000-1,250 words, compare and contrast the health status of your selected minority group to the national average. Include the following:</w:t>
      </w:r>
    </w:p>
    <w:p w14:paraId="6F8E95A9" w14:textId="77777777" w:rsidR="00FC6597" w:rsidRPr="00FC6597" w:rsidRDefault="00FC6597" w:rsidP="00FC6597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</w:rPr>
      </w:pPr>
      <w:r w:rsidRPr="00FC6597">
        <w:rPr>
          <w:rFonts w:ascii="Arial" w:hAnsi="Arial" w:cs="Arial"/>
          <w:i/>
          <w:iCs/>
        </w:rPr>
        <w:t>Describe the ethnic minority group selected. Describe the current health status of this group. How do race and ethnicity influence health for this group?</w:t>
      </w:r>
    </w:p>
    <w:p w14:paraId="4C107798" w14:textId="77777777" w:rsidR="00FC6597" w:rsidRPr="00FC6597" w:rsidRDefault="00FC6597" w:rsidP="00FC6597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</w:rPr>
      </w:pPr>
      <w:r w:rsidRPr="00FC6597">
        <w:rPr>
          <w:rFonts w:ascii="Arial" w:hAnsi="Arial" w:cs="Arial"/>
          <w:i/>
          <w:iCs/>
        </w:rPr>
        <w:t>What are the health disparities that exist for this group? What are the nutritional challenges for this group?</w:t>
      </w:r>
    </w:p>
    <w:p w14:paraId="2EC8DE28" w14:textId="77777777" w:rsidR="00FC6597" w:rsidRPr="00FC6597" w:rsidRDefault="00FC6597" w:rsidP="00FC6597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</w:rPr>
      </w:pPr>
      <w:r w:rsidRPr="00FC6597">
        <w:rPr>
          <w:rFonts w:ascii="Arial" w:hAnsi="Arial" w:cs="Arial"/>
          <w:i/>
          <w:iCs/>
        </w:rPr>
        <w:t xml:space="preserve">Discuss the barriers to health for this group resulting from culture, socioeconomics, education, and </w:t>
      </w:r>
      <w:proofErr w:type="spellStart"/>
      <w:r w:rsidRPr="00FC6597">
        <w:rPr>
          <w:rFonts w:ascii="Arial" w:hAnsi="Arial" w:cs="Arial"/>
          <w:i/>
          <w:iCs/>
        </w:rPr>
        <w:t>sociopolitical</w:t>
      </w:r>
      <w:proofErr w:type="spellEnd"/>
      <w:r w:rsidRPr="00FC6597">
        <w:rPr>
          <w:rFonts w:ascii="Arial" w:hAnsi="Arial" w:cs="Arial"/>
          <w:i/>
          <w:iCs/>
        </w:rPr>
        <w:t xml:space="preserve"> factors.</w:t>
      </w:r>
    </w:p>
    <w:p w14:paraId="6AFF797F" w14:textId="77777777" w:rsidR="00FC6597" w:rsidRPr="00FC6597" w:rsidRDefault="00FC6597" w:rsidP="00FC6597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</w:rPr>
      </w:pPr>
      <w:r w:rsidRPr="00FC6597">
        <w:rPr>
          <w:rFonts w:ascii="Arial" w:hAnsi="Arial" w:cs="Arial"/>
          <w:i/>
          <w:iCs/>
        </w:rPr>
        <w:t>What health promotion activities are often practiced by this group?</w:t>
      </w:r>
    </w:p>
    <w:p w14:paraId="65E4FC96" w14:textId="77777777" w:rsidR="00FC6597" w:rsidRPr="00FC6597" w:rsidRDefault="00FC6597" w:rsidP="00FC6597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</w:rPr>
      </w:pPr>
      <w:r w:rsidRPr="00FC6597">
        <w:rPr>
          <w:rFonts w:ascii="Arial" w:hAnsi="Arial" w:cs="Arial"/>
          <w:i/>
          <w:iCs/>
        </w:rPr>
        <w:t>Describe at least one approach using the three levels of health promotion prevention (primary, secondary, and tertiary) that is likely to be the most effective in a care plan given the unique needs of the minority group you have selected. Provide an explanation of why it might be the most effective choice.</w:t>
      </w:r>
    </w:p>
    <w:p w14:paraId="1CBB05A6" w14:textId="77777777" w:rsidR="00FC6597" w:rsidRPr="00FC6597" w:rsidRDefault="00FC6597" w:rsidP="00FC6597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</w:rPr>
      </w:pPr>
      <w:r w:rsidRPr="00FC6597">
        <w:rPr>
          <w:rFonts w:ascii="Arial" w:hAnsi="Arial" w:cs="Arial"/>
          <w:i/>
          <w:iCs/>
        </w:rPr>
        <w:t>What cultural beliefs or practices must be considered when creating a care plan? What cultural theory or model would be best to support culturally competent health promotion for this population? Why?</w:t>
      </w:r>
    </w:p>
    <w:p w14:paraId="4DD46E25" w14:textId="77777777" w:rsidR="00FC6597" w:rsidRPr="00FC6597" w:rsidRDefault="00FC6597" w:rsidP="00FC6597">
      <w:pPr>
        <w:spacing w:line="360" w:lineRule="auto"/>
        <w:rPr>
          <w:rFonts w:ascii="Arial" w:hAnsi="Arial" w:cs="Arial"/>
          <w:i/>
          <w:iCs/>
        </w:rPr>
      </w:pPr>
      <w:r w:rsidRPr="00FC6597">
        <w:rPr>
          <w:rFonts w:ascii="Arial" w:hAnsi="Arial" w:cs="Arial"/>
          <w:i/>
          <w:iCs/>
        </w:rPr>
        <w:t>Cite at least three peer-reviewed or scholarly sources to complete this assignment. Sources should be published within the last 5 years and appropriate for the assignment criteria and public health content.</w:t>
      </w:r>
    </w:p>
    <w:p w14:paraId="69926E29" w14:textId="77777777" w:rsidR="00FC6597" w:rsidRPr="00FC6597" w:rsidRDefault="00FC6597" w:rsidP="00FC6597">
      <w:pPr>
        <w:spacing w:line="360" w:lineRule="auto"/>
        <w:rPr>
          <w:rFonts w:ascii="Arial" w:hAnsi="Arial" w:cs="Arial"/>
          <w:i/>
          <w:iCs/>
        </w:rPr>
      </w:pPr>
      <w:r w:rsidRPr="00FC6597">
        <w:rPr>
          <w:rFonts w:ascii="Arial" w:hAnsi="Arial" w:cs="Arial"/>
          <w:i/>
          <w:iCs/>
        </w:rPr>
        <w:t xml:space="preserve">Prepare this assignment according to the guidelines found in the APA Style Guide, located in the Student Success </w:t>
      </w:r>
      <w:proofErr w:type="spellStart"/>
      <w:r w:rsidRPr="00FC6597">
        <w:rPr>
          <w:rFonts w:ascii="Arial" w:hAnsi="Arial" w:cs="Arial"/>
          <w:i/>
          <w:iCs/>
        </w:rPr>
        <w:t>Center</w:t>
      </w:r>
      <w:proofErr w:type="spellEnd"/>
      <w:r w:rsidRPr="00FC6597">
        <w:rPr>
          <w:rFonts w:ascii="Arial" w:hAnsi="Arial" w:cs="Arial"/>
          <w:i/>
          <w:iCs/>
        </w:rPr>
        <w:t>.</w:t>
      </w:r>
    </w:p>
    <w:p w14:paraId="1E48BC87" w14:textId="77777777" w:rsidR="00D15BD5" w:rsidRPr="00FC6597" w:rsidRDefault="00D15BD5" w:rsidP="00FC6597">
      <w:pPr>
        <w:spacing w:line="360" w:lineRule="auto"/>
        <w:rPr>
          <w:rFonts w:ascii="Arial" w:hAnsi="Arial" w:cs="Arial"/>
          <w:i/>
          <w:iCs/>
        </w:rPr>
      </w:pPr>
    </w:p>
    <w:sectPr w:rsidR="00D15BD5" w:rsidRPr="00FC65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E16B0C"/>
    <w:multiLevelType w:val="multilevel"/>
    <w:tmpl w:val="FB580C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DE0NrW0MDA2NTJV0lEKTi0uzszPAykwrAUAHCq+TSwAAAA="/>
  </w:docVars>
  <w:rsids>
    <w:rsidRoot w:val="00FC6597"/>
    <w:rsid w:val="005575E0"/>
    <w:rsid w:val="00D15BD5"/>
    <w:rsid w:val="00FC6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34838"/>
  <w15:chartTrackingRefBased/>
  <w15:docId w15:val="{95E636C6-5D49-45BD-8745-9DE1E5CFF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12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7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4-08T12:22:00Z</dcterms:created>
  <dcterms:modified xsi:type="dcterms:W3CDTF">2022-04-08T12:23:00Z</dcterms:modified>
</cp:coreProperties>
</file>